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2B1D9" w14:textId="7BABAEBC" w:rsidR="008D5A60" w:rsidRDefault="005D6CF3">
      <w:pPr>
        <w:shd w:val="clear" w:color="auto" w:fill="FFFFFF"/>
        <w:adjustRightInd/>
        <w:snapToGrid/>
        <w:spacing w:after="0" w:line="360" w:lineRule="auto"/>
        <w:jc w:val="center"/>
        <w:rPr>
          <w:rFonts w:ascii="宋体" w:eastAsia="宋体" w:hAnsi="宋体" w:cs="宋体"/>
          <w:b/>
          <w:bCs/>
          <w:kern w:val="2"/>
          <w:sz w:val="44"/>
          <w:szCs w:val="44"/>
        </w:rPr>
      </w:pPr>
      <w:r w:rsidRPr="005D6CF3">
        <w:rPr>
          <w:rFonts w:ascii="宋体" w:eastAsia="宋体" w:hAnsi="宋体" w:cs="宋体" w:hint="eastAsia"/>
          <w:b/>
          <w:bCs/>
          <w:color w:val="000000"/>
          <w:sz w:val="44"/>
          <w:szCs w:val="44"/>
        </w:rPr>
        <w:t>工业及高温热泵技术发展论坛</w:t>
      </w:r>
    </w:p>
    <w:p w14:paraId="31ADD7BB" w14:textId="77777777" w:rsidR="008D5A60" w:rsidRDefault="00000000">
      <w:pPr>
        <w:shd w:val="clear" w:color="auto" w:fill="FFFFFF"/>
        <w:adjustRightInd/>
        <w:snapToGrid/>
        <w:spacing w:after="0" w:line="360" w:lineRule="auto"/>
        <w:ind w:firstLineChars="700" w:firstLine="3092"/>
        <w:jc w:val="both"/>
        <w:rPr>
          <w:rFonts w:ascii="宋体" w:eastAsia="宋体" w:hAnsi="宋体" w:cs="宋体"/>
          <w:b/>
          <w:bCs/>
          <w:kern w:val="2"/>
          <w:sz w:val="44"/>
          <w:szCs w:val="44"/>
        </w:rPr>
      </w:pPr>
      <w:r>
        <w:rPr>
          <w:rFonts w:ascii="宋体" w:eastAsia="宋体" w:hAnsi="宋体" w:cs="宋体" w:hint="eastAsia"/>
          <w:b/>
          <w:bCs/>
          <w:kern w:val="2"/>
          <w:sz w:val="44"/>
          <w:szCs w:val="44"/>
        </w:rPr>
        <w:t>参会回执表</w:t>
      </w:r>
    </w:p>
    <w:p w14:paraId="4A006A80" w14:textId="77777777" w:rsidR="008D5A60" w:rsidRDefault="00000000" w:rsidP="005D6CF3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b/>
          <w:bCs/>
          <w:kern w:val="2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kern w:val="2"/>
          <w:sz w:val="32"/>
          <w:szCs w:val="32"/>
        </w:rPr>
        <w:t>一、会议时间</w:t>
      </w:r>
    </w:p>
    <w:p w14:paraId="0D02973B" w14:textId="77777777" w:rsidR="008D5A60" w:rsidRDefault="00000000" w:rsidP="005D6CF3">
      <w:pPr>
        <w:spacing w:line="360" w:lineRule="auto"/>
        <w:rPr>
          <w:rFonts w:ascii="仿宋_GB2312" w:eastAsia="仿宋_GB2312" w:hAnsi="仿宋_GB2312" w:cs="仿宋_GB2312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2024年6月3日 10:00-16:00</w:t>
      </w:r>
    </w:p>
    <w:p w14:paraId="37706709" w14:textId="77777777" w:rsidR="008D5A60" w:rsidRDefault="00000000" w:rsidP="005D6CF3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b/>
          <w:bCs/>
          <w:kern w:val="2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kern w:val="2"/>
          <w:sz w:val="32"/>
          <w:szCs w:val="32"/>
        </w:rPr>
        <w:t>二、会议地点：</w:t>
      </w:r>
    </w:p>
    <w:p w14:paraId="6E2D8B60" w14:textId="77777777" w:rsidR="008D5A60" w:rsidRDefault="00000000" w:rsidP="005D6CF3">
      <w:pPr>
        <w:spacing w:line="360" w:lineRule="auto"/>
        <w:rPr>
          <w:rFonts w:ascii="仿宋_GB2312" w:eastAsia="仿宋_GB2312" w:hAnsi="仿宋_GB2312" w:cs="仿宋_GB2312"/>
          <w:kern w:val="2"/>
          <w:sz w:val="32"/>
          <w:szCs w:val="32"/>
        </w:rPr>
      </w:pPr>
      <w:r>
        <w:rPr>
          <w:rFonts w:ascii="仿宋_GB2312" w:eastAsia="仿宋_GB2312" w:hAnsi="仿宋_GB2312" w:cs="仿宋_GB2312" w:hint="eastAsia"/>
          <w:kern w:val="2"/>
          <w:sz w:val="32"/>
          <w:szCs w:val="32"/>
        </w:rPr>
        <w:t>地点：</w:t>
      </w:r>
      <w:r>
        <w:rPr>
          <w:rFonts w:ascii="仿宋_GB2312" w:eastAsia="仿宋_GB2312" w:hAnsi="仿宋_GB2312" w:cs="仿宋_GB2312" w:hint="eastAsia"/>
          <w:sz w:val="32"/>
          <w:szCs w:val="32"/>
        </w:rPr>
        <w:t>国家会展中心 (上海)7.1号</w:t>
      </w: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馆会议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>C</w:t>
      </w:r>
    </w:p>
    <w:p w14:paraId="6448CA2C" w14:textId="77777777" w:rsidR="008D5A60" w:rsidRDefault="00000000" w:rsidP="005D6CF3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b/>
          <w:bCs/>
          <w:kern w:val="2"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kern w:val="2"/>
          <w:sz w:val="32"/>
          <w:szCs w:val="32"/>
        </w:rPr>
        <w:t>三、参会代表：</w:t>
      </w:r>
    </w:p>
    <w:tbl>
      <w:tblPr>
        <w:tblStyle w:val="a7"/>
        <w:tblW w:w="8480" w:type="dxa"/>
        <w:tblInd w:w="121" w:type="dxa"/>
        <w:tblLayout w:type="fixed"/>
        <w:tblLook w:val="04A0" w:firstRow="1" w:lastRow="0" w:firstColumn="1" w:lastColumn="0" w:noHBand="0" w:noVBand="1"/>
      </w:tblPr>
      <w:tblGrid>
        <w:gridCol w:w="1575"/>
        <w:gridCol w:w="1058"/>
        <w:gridCol w:w="1132"/>
        <w:gridCol w:w="1827"/>
        <w:gridCol w:w="945"/>
        <w:gridCol w:w="1943"/>
      </w:tblGrid>
      <w:tr w:rsidR="008D5A60" w14:paraId="669D554E" w14:textId="77777777">
        <w:trPr>
          <w:trHeight w:val="432"/>
        </w:trPr>
        <w:tc>
          <w:tcPr>
            <w:tcW w:w="1575" w:type="dxa"/>
          </w:tcPr>
          <w:p w14:paraId="5780F431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单 位</w:t>
            </w:r>
          </w:p>
        </w:tc>
        <w:tc>
          <w:tcPr>
            <w:tcW w:w="6905" w:type="dxa"/>
            <w:gridSpan w:val="5"/>
          </w:tcPr>
          <w:p w14:paraId="0924DF76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</w:tr>
      <w:tr w:rsidR="008D5A60" w14:paraId="5C051814" w14:textId="77777777">
        <w:trPr>
          <w:trHeight w:val="411"/>
        </w:trPr>
        <w:tc>
          <w:tcPr>
            <w:tcW w:w="1575" w:type="dxa"/>
          </w:tcPr>
          <w:p w14:paraId="3CDE8E51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联系人</w:t>
            </w:r>
          </w:p>
        </w:tc>
        <w:tc>
          <w:tcPr>
            <w:tcW w:w="1058" w:type="dxa"/>
          </w:tcPr>
          <w:p w14:paraId="4106925E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 w14:paraId="3429EAEE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手机</w:t>
            </w:r>
          </w:p>
        </w:tc>
        <w:tc>
          <w:tcPr>
            <w:tcW w:w="1827" w:type="dxa"/>
          </w:tcPr>
          <w:p w14:paraId="47266A94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945" w:type="dxa"/>
          </w:tcPr>
          <w:p w14:paraId="27D3797F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邮箱</w:t>
            </w:r>
          </w:p>
        </w:tc>
        <w:tc>
          <w:tcPr>
            <w:tcW w:w="1943" w:type="dxa"/>
          </w:tcPr>
          <w:p w14:paraId="76E8CCC8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</w:tr>
      <w:tr w:rsidR="008D5A60" w14:paraId="3835E2A6" w14:textId="77777777">
        <w:trPr>
          <w:trHeight w:val="411"/>
        </w:trPr>
        <w:tc>
          <w:tcPr>
            <w:tcW w:w="8480" w:type="dxa"/>
            <w:gridSpan w:val="6"/>
          </w:tcPr>
          <w:p w14:paraId="4A79A82F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参会代表信息</w:t>
            </w:r>
          </w:p>
        </w:tc>
      </w:tr>
      <w:tr w:rsidR="008D5A60" w14:paraId="290C75F0" w14:textId="77777777">
        <w:tc>
          <w:tcPr>
            <w:tcW w:w="1575" w:type="dxa"/>
          </w:tcPr>
          <w:p w14:paraId="0644D067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姓 名</w:t>
            </w:r>
          </w:p>
        </w:tc>
        <w:tc>
          <w:tcPr>
            <w:tcW w:w="1058" w:type="dxa"/>
          </w:tcPr>
          <w:p w14:paraId="18FBA795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性别</w:t>
            </w:r>
          </w:p>
        </w:tc>
        <w:tc>
          <w:tcPr>
            <w:tcW w:w="1132" w:type="dxa"/>
          </w:tcPr>
          <w:p w14:paraId="0958C065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手机</w:t>
            </w:r>
          </w:p>
        </w:tc>
        <w:tc>
          <w:tcPr>
            <w:tcW w:w="1827" w:type="dxa"/>
          </w:tcPr>
          <w:p w14:paraId="2CD99E30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部门</w:t>
            </w:r>
          </w:p>
        </w:tc>
        <w:tc>
          <w:tcPr>
            <w:tcW w:w="2888" w:type="dxa"/>
            <w:gridSpan w:val="2"/>
          </w:tcPr>
          <w:p w14:paraId="33965375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邮箱</w:t>
            </w:r>
          </w:p>
        </w:tc>
      </w:tr>
      <w:tr w:rsidR="008D5A60" w14:paraId="40A6D399" w14:textId="77777777">
        <w:tc>
          <w:tcPr>
            <w:tcW w:w="1575" w:type="dxa"/>
          </w:tcPr>
          <w:p w14:paraId="5E154822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058" w:type="dxa"/>
          </w:tcPr>
          <w:p w14:paraId="717D3948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 w14:paraId="6C0B85CD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827" w:type="dxa"/>
          </w:tcPr>
          <w:p w14:paraId="1118F30D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2888" w:type="dxa"/>
            <w:gridSpan w:val="2"/>
          </w:tcPr>
          <w:p w14:paraId="0530EAA8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</w:tr>
      <w:tr w:rsidR="008D5A60" w14:paraId="2C916835" w14:textId="77777777">
        <w:tc>
          <w:tcPr>
            <w:tcW w:w="1575" w:type="dxa"/>
          </w:tcPr>
          <w:p w14:paraId="5B1060A2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058" w:type="dxa"/>
          </w:tcPr>
          <w:p w14:paraId="1E580EB4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 w14:paraId="3338DFCA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827" w:type="dxa"/>
          </w:tcPr>
          <w:p w14:paraId="27EE1E67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2888" w:type="dxa"/>
            <w:gridSpan w:val="2"/>
          </w:tcPr>
          <w:p w14:paraId="75111CF9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</w:tr>
      <w:tr w:rsidR="008D5A60" w14:paraId="69108A49" w14:textId="77777777">
        <w:tc>
          <w:tcPr>
            <w:tcW w:w="1575" w:type="dxa"/>
          </w:tcPr>
          <w:p w14:paraId="61577485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058" w:type="dxa"/>
          </w:tcPr>
          <w:p w14:paraId="731E0627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132" w:type="dxa"/>
          </w:tcPr>
          <w:p w14:paraId="61DEFF53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1827" w:type="dxa"/>
          </w:tcPr>
          <w:p w14:paraId="42F6086A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  <w:tc>
          <w:tcPr>
            <w:tcW w:w="2888" w:type="dxa"/>
            <w:gridSpan w:val="2"/>
          </w:tcPr>
          <w:p w14:paraId="73ADAE9C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</w:tr>
      <w:tr w:rsidR="008D5A60" w14:paraId="7830F5CC" w14:textId="77777777">
        <w:tc>
          <w:tcPr>
            <w:tcW w:w="1575" w:type="dxa"/>
          </w:tcPr>
          <w:p w14:paraId="3A95F6D9" w14:textId="77777777" w:rsidR="008D5A60" w:rsidRDefault="00000000">
            <w:pPr>
              <w:shd w:val="clear" w:color="auto" w:fill="FFFFFF"/>
              <w:adjustRightInd/>
              <w:snapToGrid/>
              <w:spacing w:after="0" w:line="360" w:lineRule="auto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  <w:r>
              <w:rPr>
                <w:rFonts w:ascii="仿宋_GB2312" w:eastAsia="仿宋_GB2312" w:hAnsi="仿宋_GB2312" w:cs="仿宋_GB2312" w:hint="eastAsia"/>
                <w:kern w:val="2"/>
                <w:sz w:val="32"/>
                <w:szCs w:val="32"/>
              </w:rPr>
              <w:t>备注</w:t>
            </w:r>
          </w:p>
        </w:tc>
        <w:tc>
          <w:tcPr>
            <w:tcW w:w="6905" w:type="dxa"/>
            <w:gridSpan w:val="5"/>
          </w:tcPr>
          <w:p w14:paraId="262BC4FD" w14:textId="77777777" w:rsidR="008D5A60" w:rsidRDefault="008D5A60">
            <w:pPr>
              <w:shd w:val="clear" w:color="auto" w:fill="FFFFFF"/>
              <w:adjustRightInd/>
              <w:snapToGrid/>
              <w:spacing w:after="0" w:line="360" w:lineRule="auto"/>
              <w:ind w:firstLineChars="200" w:firstLine="640"/>
              <w:rPr>
                <w:rFonts w:ascii="仿宋_GB2312" w:eastAsia="仿宋_GB2312" w:hAnsi="仿宋_GB2312" w:cs="仿宋_GB2312"/>
                <w:kern w:val="2"/>
                <w:sz w:val="32"/>
                <w:szCs w:val="32"/>
              </w:rPr>
            </w:pPr>
          </w:p>
        </w:tc>
      </w:tr>
    </w:tbl>
    <w:p w14:paraId="5729B645" w14:textId="77777777" w:rsidR="005D6CF3" w:rsidRDefault="005D6CF3" w:rsidP="005D6CF3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kern w:val="2"/>
          <w:sz w:val="32"/>
          <w:szCs w:val="32"/>
        </w:rPr>
      </w:pPr>
    </w:p>
    <w:p w14:paraId="109B240B" w14:textId="25E1814A" w:rsidR="005D6CF3" w:rsidRDefault="00000000" w:rsidP="005D6CF3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kern w:val="2"/>
          <w:sz w:val="32"/>
          <w:szCs w:val="32"/>
        </w:rPr>
      </w:pPr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备注：</w:t>
      </w:r>
    </w:p>
    <w:p w14:paraId="095295CA" w14:textId="2E8DCA6B" w:rsidR="008D5A60" w:rsidRPr="005D6CF3" w:rsidRDefault="00000000" w:rsidP="005D6CF3">
      <w:pPr>
        <w:shd w:val="clear" w:color="auto" w:fill="FFFFFF"/>
        <w:adjustRightInd/>
        <w:snapToGrid/>
        <w:spacing w:after="0" w:line="360" w:lineRule="auto"/>
        <w:ind w:rightChars="-90" w:right="-198"/>
        <w:rPr>
          <w:rFonts w:ascii="仿宋_GB2312" w:eastAsia="仿宋_GB2312" w:hAnsi="仿宋_GB2312" w:cs="仿宋_GB2312"/>
          <w:kern w:val="2"/>
          <w:sz w:val="32"/>
          <w:szCs w:val="32"/>
        </w:rPr>
      </w:pPr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1、本次会议不收取参会费用，参会代表交通、住宿费自理。</w:t>
      </w:r>
    </w:p>
    <w:p w14:paraId="40491178" w14:textId="77777777" w:rsidR="008D5A60" w:rsidRPr="005D6CF3" w:rsidRDefault="00000000" w:rsidP="005D6CF3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kern w:val="2"/>
          <w:sz w:val="32"/>
          <w:szCs w:val="32"/>
        </w:rPr>
      </w:pPr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2、请参会代表填好回执，并于2024年4月30日前发传真或电子邮件</w:t>
      </w:r>
      <w:proofErr w:type="gramStart"/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至以下</w:t>
      </w:r>
      <w:proofErr w:type="gramEnd"/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联系方式。</w:t>
      </w:r>
    </w:p>
    <w:p w14:paraId="1F0A2B0C" w14:textId="77777777" w:rsidR="00606121" w:rsidRDefault="00000000" w:rsidP="00606121">
      <w:pPr>
        <w:shd w:val="clear" w:color="auto" w:fill="FFFFFF"/>
        <w:adjustRightInd/>
        <w:snapToGrid/>
        <w:spacing w:after="0" w:line="360" w:lineRule="auto"/>
        <w:rPr>
          <w:rFonts w:ascii="仿宋_GB2312" w:eastAsia="仿宋_GB2312" w:hAnsi="仿宋_GB2312" w:cs="仿宋_GB2312"/>
          <w:kern w:val="2"/>
          <w:sz w:val="32"/>
          <w:szCs w:val="32"/>
        </w:rPr>
      </w:pPr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3、联系方式：</w:t>
      </w:r>
    </w:p>
    <w:p w14:paraId="1FA6F2DB" w14:textId="5589B5A4" w:rsidR="008D5A60" w:rsidRPr="005D6CF3" w:rsidRDefault="00000000" w:rsidP="00606121">
      <w:pPr>
        <w:shd w:val="clear" w:color="auto" w:fill="FFFFFF"/>
        <w:adjustRightInd/>
        <w:snapToGrid/>
        <w:spacing w:after="0" w:line="360" w:lineRule="auto"/>
        <w:ind w:firstLineChars="200" w:firstLine="640"/>
        <w:rPr>
          <w:rFonts w:ascii="仿宋_GB2312" w:eastAsia="仿宋_GB2312" w:hAnsi="仿宋_GB2312" w:cs="仿宋_GB2312"/>
          <w:kern w:val="2"/>
          <w:sz w:val="32"/>
          <w:szCs w:val="32"/>
        </w:rPr>
      </w:pPr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lastRenderedPageBreak/>
        <w:t>中国节能协会热泵专业委员会</w:t>
      </w:r>
    </w:p>
    <w:p w14:paraId="09B86E23" w14:textId="77777777" w:rsidR="00606121" w:rsidRDefault="00000000" w:rsidP="00606121">
      <w:pPr>
        <w:spacing w:line="360" w:lineRule="auto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r w:rsidRPr="005D6CF3">
        <w:rPr>
          <w:rFonts w:ascii="仿宋_GB2312" w:eastAsia="仿宋_GB2312" w:hAnsi="仿宋_GB2312" w:cs="仿宋_GB2312" w:hint="eastAsia"/>
          <w:kern w:val="2"/>
          <w:sz w:val="32"/>
          <w:szCs w:val="32"/>
        </w:rPr>
        <w:t>联系人：</w:t>
      </w:r>
      <w:r w:rsidR="00606121">
        <w:rPr>
          <w:rFonts w:ascii="仿宋_GB2312" w:eastAsia="仿宋_GB2312" w:hAnsi="仿宋_GB2312" w:cs="仿宋_GB2312" w:hint="eastAsia"/>
          <w:sz w:val="32"/>
          <w:szCs w:val="32"/>
        </w:rPr>
        <w:t>许海生 18800003004</w:t>
      </w:r>
    </w:p>
    <w:p w14:paraId="0365DCF5" w14:textId="77777777" w:rsidR="00606121" w:rsidRDefault="00606121" w:rsidP="00606121">
      <w:pPr>
        <w:spacing w:line="360" w:lineRule="auto"/>
        <w:ind w:firstLineChars="600" w:firstLine="1920"/>
        <w:rPr>
          <w:rFonts w:ascii="仿宋_GB2312" w:eastAsia="仿宋_GB2312" w:hAnsi="仿宋_GB2312" w:cs="仿宋_GB2312" w:hint="eastAsia"/>
          <w:sz w:val="32"/>
          <w:szCs w:val="32"/>
        </w:rPr>
      </w:pPr>
      <w:r>
        <w:rPr>
          <w:rFonts w:ascii="仿宋_GB2312" w:eastAsia="仿宋_GB2312" w:hAnsi="仿宋_GB2312" w:cs="仿宋_GB2312" w:hint="eastAsia"/>
          <w:sz w:val="32"/>
          <w:szCs w:val="32"/>
        </w:rPr>
        <w:t>王  水 13718688247</w:t>
      </w:r>
    </w:p>
    <w:p w14:paraId="75DA44DE" w14:textId="0F8C60CF" w:rsidR="00606121" w:rsidRDefault="00606121" w:rsidP="00606121">
      <w:pPr>
        <w:spacing w:line="360" w:lineRule="auto"/>
        <w:ind w:firstLineChars="200" w:firstLine="640"/>
        <w:rPr>
          <w:rFonts w:ascii="仿宋_GB2312" w:eastAsia="仿宋_GB2312" w:hAnsi="仿宋_GB2312" w:cs="仿宋_GB2312" w:hint="eastAsia"/>
          <w:sz w:val="32"/>
          <w:szCs w:val="32"/>
        </w:rPr>
      </w:pPr>
      <w:proofErr w:type="gramStart"/>
      <w:r>
        <w:rPr>
          <w:rFonts w:ascii="仿宋_GB2312" w:eastAsia="仿宋_GB2312" w:hAnsi="仿宋_GB2312" w:cs="仿宋_GB2312" w:hint="eastAsia"/>
          <w:sz w:val="32"/>
          <w:szCs w:val="32"/>
        </w:rPr>
        <w:t>邮</w:t>
      </w:r>
      <w:proofErr w:type="gramEnd"/>
      <w:r>
        <w:rPr>
          <w:rFonts w:ascii="仿宋_GB2312" w:eastAsia="仿宋_GB2312" w:hAnsi="仿宋_GB2312" w:cs="仿宋_GB2312" w:hint="eastAsia"/>
          <w:sz w:val="32"/>
          <w:szCs w:val="32"/>
        </w:rPr>
        <w:t xml:space="preserve">  </w:t>
      </w:r>
      <w:r>
        <w:rPr>
          <w:rFonts w:ascii="仿宋_GB2312" w:eastAsia="仿宋_GB2312" w:hAnsi="仿宋_GB2312" w:cs="仿宋_GB2312" w:hint="eastAsia"/>
          <w:sz w:val="32"/>
          <w:szCs w:val="32"/>
        </w:rPr>
        <w:t>箱:</w:t>
      </w:r>
      <w:r>
        <w:rPr>
          <w:rFonts w:ascii="仿宋" w:eastAsia="仿宋" w:hAnsi="仿宋" w:cs="仿宋" w:hint="eastAsia"/>
          <w:color w:val="000000"/>
          <w:sz w:val="30"/>
          <w:szCs w:val="30"/>
          <w:lang w:bidi="ar"/>
        </w:rPr>
        <w:t>haisheng.xu@chpa.org.cn</w:t>
      </w:r>
    </w:p>
    <w:p w14:paraId="52D13028" w14:textId="5190FCBF" w:rsidR="008D5A60" w:rsidRPr="00606121" w:rsidRDefault="008D5A60" w:rsidP="00606121">
      <w:pPr>
        <w:shd w:val="clear" w:color="auto" w:fill="FFFFFF"/>
        <w:adjustRightInd/>
        <w:snapToGrid/>
        <w:spacing w:after="0" w:line="360" w:lineRule="auto"/>
        <w:ind w:firstLine="420"/>
        <w:rPr>
          <w:rFonts w:ascii="仿宋_GB2312" w:eastAsia="仿宋_GB2312" w:hAnsi="仿宋_GB2312" w:cs="仿宋_GB2312"/>
          <w:kern w:val="2"/>
          <w:sz w:val="32"/>
          <w:szCs w:val="32"/>
        </w:rPr>
      </w:pPr>
    </w:p>
    <w:sectPr w:rsidR="008D5A60" w:rsidRPr="006061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31847A" w14:textId="77777777" w:rsidR="00E81F5D" w:rsidRDefault="00E81F5D">
      <w:pPr>
        <w:spacing w:after="0"/>
      </w:pPr>
      <w:r>
        <w:separator/>
      </w:r>
    </w:p>
  </w:endnote>
  <w:endnote w:type="continuationSeparator" w:id="0">
    <w:p w14:paraId="71089F80" w14:textId="77777777" w:rsidR="00E81F5D" w:rsidRDefault="00E81F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8240D1" w14:textId="77777777" w:rsidR="00E81F5D" w:rsidRDefault="00E81F5D">
      <w:pPr>
        <w:spacing w:after="0"/>
      </w:pPr>
      <w:r>
        <w:separator/>
      </w:r>
    </w:p>
  </w:footnote>
  <w:footnote w:type="continuationSeparator" w:id="0">
    <w:p w14:paraId="3802310A" w14:textId="77777777" w:rsidR="00E81F5D" w:rsidRDefault="00E81F5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MTY0MjQzMDIzNDJS0lEKTi0uzszPAykwrAUAY4hCgywAAAA="/>
    <w:docVar w:name="commondata" w:val="eyJoZGlkIjoiZTQ4ODQwNThiYTg4YTBlNDhkZDRmNGNiNWM5NWE1YzAifQ=="/>
    <w:docVar w:name="KSO_WPS_MARK_KEY" w:val="fc7e379a-a814-40b4-88be-a384346bf271"/>
  </w:docVars>
  <w:rsids>
    <w:rsidRoot w:val="00413BAB"/>
    <w:rsid w:val="00230DA5"/>
    <w:rsid w:val="002A614C"/>
    <w:rsid w:val="00413BAB"/>
    <w:rsid w:val="00414DDE"/>
    <w:rsid w:val="004F6B07"/>
    <w:rsid w:val="005D6CF3"/>
    <w:rsid w:val="00606121"/>
    <w:rsid w:val="00672C2B"/>
    <w:rsid w:val="008D5A60"/>
    <w:rsid w:val="008F63BC"/>
    <w:rsid w:val="00A971AC"/>
    <w:rsid w:val="00C92120"/>
    <w:rsid w:val="00D30E0D"/>
    <w:rsid w:val="00D7530B"/>
    <w:rsid w:val="00D976CB"/>
    <w:rsid w:val="00E0147F"/>
    <w:rsid w:val="00E2715A"/>
    <w:rsid w:val="00E81F5D"/>
    <w:rsid w:val="00EC773C"/>
    <w:rsid w:val="09C83435"/>
    <w:rsid w:val="09F412E3"/>
    <w:rsid w:val="0CAF5AD6"/>
    <w:rsid w:val="0FC14BAE"/>
    <w:rsid w:val="0FD26CF9"/>
    <w:rsid w:val="111F4CD6"/>
    <w:rsid w:val="12E243BD"/>
    <w:rsid w:val="1729365A"/>
    <w:rsid w:val="1A385A6D"/>
    <w:rsid w:val="1E5349F5"/>
    <w:rsid w:val="21E870B0"/>
    <w:rsid w:val="22496D6D"/>
    <w:rsid w:val="23AC3027"/>
    <w:rsid w:val="24044C11"/>
    <w:rsid w:val="282E3487"/>
    <w:rsid w:val="2D23400C"/>
    <w:rsid w:val="2F277E16"/>
    <w:rsid w:val="2F891330"/>
    <w:rsid w:val="32BF3AE8"/>
    <w:rsid w:val="387C7774"/>
    <w:rsid w:val="3BFE73E8"/>
    <w:rsid w:val="3C0879E3"/>
    <w:rsid w:val="3E8F5FCE"/>
    <w:rsid w:val="45467A41"/>
    <w:rsid w:val="456B5C2F"/>
    <w:rsid w:val="4B094A7F"/>
    <w:rsid w:val="4B3F084D"/>
    <w:rsid w:val="4DF70511"/>
    <w:rsid w:val="4E324336"/>
    <w:rsid w:val="4F417EAE"/>
    <w:rsid w:val="57F34F37"/>
    <w:rsid w:val="583D1DEE"/>
    <w:rsid w:val="5B53588D"/>
    <w:rsid w:val="608653F9"/>
    <w:rsid w:val="65365A5D"/>
    <w:rsid w:val="65657EDF"/>
    <w:rsid w:val="6A3968D7"/>
    <w:rsid w:val="6B46295F"/>
    <w:rsid w:val="6B4B08DE"/>
    <w:rsid w:val="6DB13F2F"/>
    <w:rsid w:val="71086083"/>
    <w:rsid w:val="78250DE3"/>
    <w:rsid w:val="78D61A34"/>
    <w:rsid w:val="7E054A79"/>
    <w:rsid w:val="7F381E05"/>
    <w:rsid w:val="7FE33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2EE631"/>
  <w15:docId w15:val="{87679F51-9856-43D4-AD80-E7737A28F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ascii="Tahoma" w:eastAsia="微软雅黑" w:hAnsi="Tahoma" w:cstheme="min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qFormat/>
    <w:rPr>
      <w:rFonts w:ascii="Tahoma" w:eastAsia="微软雅黑" w:hAnsi="Tahoma" w:cstheme="minorBidi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="Tahoma" w:eastAsia="微软雅黑" w:hAnsi="Tahoma" w:cstheme="minorBidi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haisheng xu</cp:lastModifiedBy>
  <cp:revision>2</cp:revision>
  <dcterms:created xsi:type="dcterms:W3CDTF">2024-04-07T06:39:00Z</dcterms:created>
  <dcterms:modified xsi:type="dcterms:W3CDTF">2024-04-07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24A4870A134144A48CABADC3DCB59636_13</vt:lpwstr>
  </property>
</Properties>
</file>